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5526" w:rsidRDefault="00955E39">
      <w:pPr>
        <w:pStyle w:val="a4"/>
      </w:pPr>
      <w:bookmarkStart w:id="0" w:name="_GoBack"/>
      <w:bookmarkEnd w:id="0"/>
      <w:r>
        <w:t>Отчёт по лабораторной работе 4</w:t>
      </w:r>
    </w:p>
    <w:p w:rsidR="00EE5526" w:rsidRDefault="00955E39">
      <w:pPr>
        <w:pStyle w:val="Author"/>
      </w:pPr>
      <w:r>
        <w:t>Супонина Анастасия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45774836"/>
        <w:docPartObj>
          <w:docPartGallery w:val="Table of Contents"/>
          <w:docPartUnique/>
        </w:docPartObj>
      </w:sdtPr>
      <w:sdtEndPr/>
      <w:sdtContent>
        <w:p w:rsidR="00EE5526" w:rsidRDefault="00955E39">
          <w:pPr>
            <w:pStyle w:val="af0"/>
          </w:pPr>
          <w:r>
            <w:t>Содержание</w:t>
          </w:r>
        </w:p>
        <w:p w:rsidR="00955E39" w:rsidRDefault="00955E39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874621" w:history="1">
            <w:r w:rsidRPr="00693941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0874622" w:history="1">
            <w:r w:rsidRPr="00693941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0874623" w:history="1">
            <w:r w:rsidRPr="00693941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0874624" w:history="1">
            <w:r w:rsidRPr="00693941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0874625" w:history="1">
            <w:r w:rsidRPr="00693941">
              <w:rPr>
                <w:rStyle w:val="af"/>
                <w:noProof/>
              </w:rPr>
              <w:t xml:space="preserve">1. </w:t>
            </w:r>
            <w:r w:rsidRPr="00693941">
              <w:rPr>
                <w:rStyle w:val="af"/>
                <w:b/>
                <w:bCs/>
                <w:noProof/>
              </w:rPr>
              <w:t>Алгоритм Евклида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0874626" w:history="1">
            <w:r w:rsidRPr="00693941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0874627" w:history="1">
            <w:r w:rsidRPr="00693941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5526" w:rsidRDefault="00955E39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5134665"/>
      </w:sdtPr>
      <w:sdtEndPr/>
      <w:sdtContent>
        <w:p w:rsidR="00EE5526" w:rsidRDefault="00955E39">
          <w:pPr>
            <w:pStyle w:val="af0"/>
          </w:pPr>
          <w:r>
            <w:t>Список иллюстраций</w:t>
          </w:r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80874628" w:history="1">
            <w:r w:rsidRPr="00CC7A68">
              <w:rPr>
                <w:rStyle w:val="af"/>
                <w:noProof/>
              </w:rPr>
              <w:t>Зна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29" w:history="1">
            <w:r w:rsidRPr="00CC7A68">
              <w:rPr>
                <w:rStyle w:val="af"/>
                <w:noProof/>
              </w:rPr>
              <w:t>Остат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30" w:history="1">
            <w:r w:rsidRPr="00CC7A68">
              <w:rPr>
                <w:rStyle w:val="af"/>
                <w:noProof/>
              </w:rPr>
              <w:t>Остат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31" w:history="1">
            <w:r w:rsidRPr="00CC7A68">
              <w:rPr>
                <w:rStyle w:val="af"/>
                <w:noProof/>
              </w:rPr>
              <w:t>результ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32" w:history="1">
            <w:r w:rsidRPr="00CC7A68">
              <w:rPr>
                <w:rStyle w:val="af"/>
                <w:noProof/>
              </w:rPr>
              <w:t>все услов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33" w:history="1">
            <w:r w:rsidRPr="00CC7A68">
              <w:rPr>
                <w:rStyle w:val="af"/>
                <w:noProof/>
              </w:rPr>
              <w:t>Общий ви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34" w:history="1">
            <w:r w:rsidRPr="00CC7A68">
              <w:rPr>
                <w:rStyle w:val="af"/>
                <w:noProof/>
              </w:rPr>
              <w:t>Записываю переме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35" w:history="1">
            <w:r w:rsidRPr="00CC7A68">
              <w:rPr>
                <w:rStyle w:val="af"/>
                <w:noProof/>
              </w:rPr>
              <w:t>получения хотя бы одного нечетного зна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36" w:history="1">
            <w:r w:rsidRPr="00CC7A68">
              <w:rPr>
                <w:rStyle w:val="af"/>
                <w:noProof/>
              </w:rPr>
              <w:t>Записываю u и 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37" w:history="1">
            <w:r w:rsidRPr="00CC7A68">
              <w:rPr>
                <w:rStyle w:val="af"/>
                <w:noProof/>
              </w:rPr>
              <w:t>преобразования пока u не будет равно 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38" w:history="1">
            <w:r w:rsidRPr="00CC7A68">
              <w:rPr>
                <w:rStyle w:val="af"/>
                <w:noProof/>
              </w:rPr>
              <w:t>Записываю результат в 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39" w:history="1">
            <w:r w:rsidRPr="00CC7A68">
              <w:rPr>
                <w:rStyle w:val="af"/>
                <w:noProof/>
              </w:rPr>
              <w:t>результ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40" w:history="1">
            <w:r w:rsidRPr="00CC7A68">
              <w:rPr>
                <w:rStyle w:val="af"/>
                <w:noProof/>
              </w:rPr>
              <w:t>Общий ви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41" w:history="1">
            <w:r w:rsidRPr="00CC7A68">
              <w:rPr>
                <w:rStyle w:val="af"/>
                <w:noProof/>
              </w:rPr>
              <w:t>Записываю зна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42" w:history="1">
            <w:r w:rsidRPr="00CC7A68">
              <w:rPr>
                <w:rStyle w:val="af"/>
                <w:noProof/>
              </w:rPr>
              <w:t>Вычисляю остаток и целочисленное частное от дел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43" w:history="1">
            <w:r w:rsidRPr="00CC7A68">
              <w:rPr>
                <w:rStyle w:val="af"/>
                <w:noProof/>
              </w:rPr>
              <w:t>Провожу преобраз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44" w:history="1">
            <w:r w:rsidRPr="00CC7A68">
              <w:rPr>
                <w:rStyle w:val="af"/>
                <w:noProof/>
              </w:rPr>
              <w:t>результ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45" w:history="1">
            <w:r w:rsidRPr="00CC7A68">
              <w:rPr>
                <w:rStyle w:val="af"/>
                <w:noProof/>
              </w:rPr>
              <w:t>Общий ви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46" w:history="1">
            <w:r w:rsidRPr="00CC7A68">
              <w:rPr>
                <w:rStyle w:val="af"/>
                <w:noProof/>
              </w:rPr>
              <w:t>Записываю переме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47" w:history="1">
            <w:r w:rsidRPr="00CC7A68">
              <w:rPr>
                <w:rStyle w:val="af"/>
                <w:noProof/>
              </w:rPr>
              <w:t>получения хотя бы одного нечетного зна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48" w:history="1">
            <w:r w:rsidRPr="00CC7A68">
              <w:rPr>
                <w:rStyle w:val="af"/>
                <w:noProof/>
              </w:rPr>
              <w:t>Записываю зна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49" w:history="1">
            <w:r w:rsidRPr="00CC7A68">
              <w:rPr>
                <w:rStyle w:val="af"/>
                <w:noProof/>
              </w:rPr>
              <w:t>Провожу преобразования пока u не будет равно 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50" w:history="1">
            <w:r w:rsidRPr="00CC7A68">
              <w:rPr>
                <w:rStyle w:val="af"/>
                <w:noProof/>
              </w:rPr>
              <w:t>Записываю полученные зна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5E39" w:rsidRDefault="00955E39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74651" w:history="1">
            <w:r w:rsidRPr="00CC7A68">
              <w:rPr>
                <w:rStyle w:val="af"/>
                <w:noProof/>
              </w:rPr>
              <w:t>результ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74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5526" w:rsidRDefault="00955E39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8161132"/>
      </w:sdtPr>
      <w:sdtEndPr/>
      <w:sdtContent>
        <w:p w:rsidR="00EE5526" w:rsidRDefault="00955E39">
          <w:pPr>
            <w:pStyle w:val="af0"/>
          </w:pPr>
          <w:r>
            <w:t>Список таблиц</w:t>
          </w:r>
        </w:p>
        <w:p w:rsidR="00EE5526" w:rsidRDefault="00955E39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:rsidR="00EE5526" w:rsidRDefault="00955E39">
      <w:pPr>
        <w:pStyle w:val="1"/>
      </w:pPr>
      <w:bookmarkStart w:id="1" w:name="цель-работы"/>
      <w:bookmarkStart w:id="2" w:name="_Toc180874621"/>
      <w:r>
        <w:lastRenderedPageBreak/>
        <w:t>Цель работы</w:t>
      </w:r>
      <w:bookmarkEnd w:id="2"/>
    </w:p>
    <w:p w:rsidR="00EE5526" w:rsidRDefault="00955E39">
      <w:pPr>
        <w:pStyle w:val="FirstParagraph"/>
      </w:pPr>
      <w:r>
        <w:t>Для нахождения наибольшего общего делителя ознакомиться 4 различными методами и написать программу для каждого из них, а именно для Алгоритма Евклида, Бинарного алгоритма Евклида, Расширенного алгоритма Евклида и Расширенного Бинарного алгоритма Евклида.</w:t>
      </w:r>
    </w:p>
    <w:p w:rsidR="00EE5526" w:rsidRDefault="00955E39">
      <w:pPr>
        <w:pStyle w:val="1"/>
      </w:pPr>
      <w:bookmarkStart w:id="3" w:name="задание"/>
      <w:bookmarkStart w:id="4" w:name="_Toc180874622"/>
      <w:bookmarkEnd w:id="1"/>
      <w:r>
        <w:t>З</w:t>
      </w:r>
      <w:r>
        <w:t>адание</w:t>
      </w:r>
      <w:bookmarkEnd w:id="4"/>
    </w:p>
    <w:p w:rsidR="00EE5526" w:rsidRDefault="00955E39">
      <w:pPr>
        <w:pStyle w:val="FirstParagraph"/>
      </w:pPr>
      <w:r>
        <w:rPr>
          <w:b/>
          <w:bCs/>
          <w:i/>
          <w:iCs/>
        </w:rPr>
        <w:t>Программно реализовать на языке Julia следующие алгоритмы:</w:t>
      </w:r>
    </w:p>
    <w:p w:rsidR="00EE5526" w:rsidRDefault="00955E39">
      <w:pPr>
        <w:pStyle w:val="Compact"/>
        <w:numPr>
          <w:ilvl w:val="0"/>
          <w:numId w:val="2"/>
        </w:numPr>
      </w:pPr>
      <w:r>
        <w:t>Алгоритма Евклида</w:t>
      </w:r>
    </w:p>
    <w:p w:rsidR="00EE5526" w:rsidRDefault="00955E39">
      <w:pPr>
        <w:pStyle w:val="Compact"/>
        <w:numPr>
          <w:ilvl w:val="0"/>
          <w:numId w:val="2"/>
        </w:numPr>
      </w:pPr>
      <w:r>
        <w:t>Бинарный алгоритма Евклида</w:t>
      </w:r>
    </w:p>
    <w:p w:rsidR="00EE5526" w:rsidRDefault="00955E39">
      <w:pPr>
        <w:pStyle w:val="Compact"/>
        <w:numPr>
          <w:ilvl w:val="0"/>
          <w:numId w:val="2"/>
        </w:numPr>
      </w:pPr>
      <w:r>
        <w:t>Расширенный алгоритм Евклида</w:t>
      </w:r>
    </w:p>
    <w:p w:rsidR="00EE5526" w:rsidRDefault="00955E39">
      <w:pPr>
        <w:pStyle w:val="Compact"/>
        <w:numPr>
          <w:ilvl w:val="0"/>
          <w:numId w:val="2"/>
        </w:numPr>
      </w:pPr>
      <w:r>
        <w:t>Расширенный Бинарный алгоритм Евклида</w:t>
      </w:r>
    </w:p>
    <w:p w:rsidR="00EE5526" w:rsidRDefault="00955E39">
      <w:pPr>
        <w:pStyle w:val="1"/>
      </w:pPr>
      <w:bookmarkStart w:id="5" w:name="теоретическое-введение"/>
      <w:bookmarkStart w:id="6" w:name="_Toc180874623"/>
      <w:bookmarkEnd w:id="3"/>
      <w:r>
        <w:t>Теоретическое введение</w:t>
      </w:r>
      <w:bookmarkEnd w:id="6"/>
    </w:p>
    <w:p w:rsidR="00EE5526" w:rsidRDefault="00955E39">
      <w:pPr>
        <w:pStyle w:val="FirstParagraph"/>
      </w:pPr>
      <w:r>
        <w:t>Для вычисления наибольшего общего делителя двух целых ч</w:t>
      </w:r>
      <w:r>
        <w:t>исел применяется способ повторного деления с остатком называемый алгоритмом Евклида. Рассмотрим действия всех алгоритмов на практике.</w:t>
      </w:r>
    </w:p>
    <w:p w:rsidR="00EE5526" w:rsidRDefault="00955E39">
      <w:pPr>
        <w:pStyle w:val="1"/>
      </w:pPr>
      <w:bookmarkStart w:id="7" w:name="выполнение-лабораторной-работы"/>
      <w:bookmarkStart w:id="8" w:name="_Toc180874624"/>
      <w:bookmarkEnd w:id="5"/>
      <w:r>
        <w:t>Выполнение лабораторной работы</w:t>
      </w:r>
      <w:bookmarkEnd w:id="8"/>
    </w:p>
    <w:p w:rsidR="00EE5526" w:rsidRDefault="00955E39">
      <w:pPr>
        <w:pStyle w:val="2"/>
      </w:pPr>
      <w:bookmarkStart w:id="9" w:name="алгоритм-евклида."/>
      <w:bookmarkStart w:id="10" w:name="_Toc180874625"/>
      <w:r>
        <w:t xml:space="preserve">1. </w:t>
      </w:r>
      <w:r>
        <w:rPr>
          <w:b/>
          <w:bCs/>
        </w:rPr>
        <w:t>Алгоритм Евклида.</w:t>
      </w:r>
      <w:bookmarkEnd w:id="10"/>
    </w:p>
    <w:p w:rsidR="00EE5526" w:rsidRDefault="00955E39">
      <w:pPr>
        <w:pStyle w:val="SourceCode"/>
      </w:pPr>
      <w:r>
        <w:rPr>
          <w:rStyle w:val="VerbatimChar"/>
        </w:rPr>
        <w:t>1. Записываю значения a, b в r_array.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447800" cy="205740"/>
            <wp:effectExtent l="0" t="0" r="0" b="0"/>
            <wp:docPr id="24" name="Picture" descr="Знач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hoto4/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2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11" w:name="_Toc180874628"/>
      <w:r>
        <w:t>Значения</w:t>
      </w:r>
      <w:bookmarkEnd w:id="11"/>
    </w:p>
    <w:p w:rsidR="00EE5526" w:rsidRDefault="00955E39">
      <w:pPr>
        <w:pStyle w:val="SourceCode"/>
      </w:pPr>
      <w:r>
        <w:rPr>
          <w:rStyle w:val="VerbatimChar"/>
        </w:rPr>
        <w:t xml:space="preserve">2. Нахожу остаток от </w:t>
      </w:r>
      <w:r>
        <w:rPr>
          <w:rStyle w:val="VerbatimChar"/>
        </w:rPr>
        <w:t xml:space="preserve">деления. 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903220" cy="198120"/>
            <wp:effectExtent l="0" t="0" r="0" b="0"/>
            <wp:docPr id="27" name="Picture" descr="Остат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hoto4/2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19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12" w:name="_Toc180874629"/>
      <w:r>
        <w:t>Остаток</w:t>
      </w:r>
      <w:bookmarkEnd w:id="12"/>
    </w:p>
    <w:p w:rsidR="00EE5526" w:rsidRDefault="00955E39">
      <w:pPr>
        <w:pStyle w:val="SourceCode"/>
      </w:pPr>
      <w:r>
        <w:rPr>
          <w:rStyle w:val="VerbatimChar"/>
        </w:rPr>
        <w:t>3. При полученном значении равном нулю вывожу НОД, в противном случае повторяю ещё раз шаг 2.</w:t>
      </w:r>
    </w:p>
    <w:p w:rsidR="00EE5526" w:rsidRDefault="00955E3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101340" cy="1851660"/>
            <wp:effectExtent l="0" t="0" r="0" b="0"/>
            <wp:docPr id="30" name="Picture" descr="Остат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hoto4/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40" cy="185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13" w:name="_Toc180874630"/>
      <w:r>
        <w:t>Остаток</w:t>
      </w:r>
      <w:bookmarkEnd w:id="13"/>
    </w:p>
    <w:p w:rsidR="00EE5526" w:rsidRDefault="00955E39">
      <w:pPr>
        <w:pStyle w:val="SourceCode"/>
      </w:pPr>
      <w:r>
        <w:rPr>
          <w:rStyle w:val="VerbatimChar"/>
        </w:rPr>
        <w:t>4. Вывожу результат.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2920" cy="243840"/>
            <wp:effectExtent l="0" t="0" r="0" b="0"/>
            <wp:docPr id="33" name="Picture" descr="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hoto4/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" cy="24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14" w:name="_Toc180874631"/>
      <w:r>
        <w:t>результат</w:t>
      </w:r>
      <w:bookmarkEnd w:id="14"/>
    </w:p>
    <w:p w:rsidR="00EE5526" w:rsidRDefault="00955E39">
      <w:pPr>
        <w:pStyle w:val="a0"/>
      </w:pPr>
      <w:r>
        <w:t>Бинарный алгоритм Евклида является более быстрым при реализации на компьютере, поскольку использует двоичное представление чисел а и b. Бинарныи алгоритм Евклида основан на следующих свойствах наибольшего общего делителя (считаем, что $ 0 &lt; b &lt;=а $):</w:t>
      </w:r>
    </w:p>
    <w:p w:rsidR="00EE5526" w:rsidRDefault="00955E39">
      <w:pPr>
        <w:pStyle w:val="SourceCode"/>
      </w:pPr>
      <w:r>
        <w:rPr>
          <w:rStyle w:val="VerbatimChar"/>
        </w:rPr>
        <w:t>1. если оба числа а и b четные</w:t>
      </w:r>
      <w:r>
        <w:br/>
      </w:r>
      <w:r>
        <w:rPr>
          <w:rStyle w:val="VerbatimChar"/>
        </w:rPr>
        <w:t>2. если число а — нечетное, а число b — четное</w:t>
      </w:r>
      <w:r>
        <w:br/>
      </w:r>
      <w:r>
        <w:rPr>
          <w:rStyle w:val="VerbatimChar"/>
        </w:rPr>
        <w:t>3. если оба числа а и b нечетные</w:t>
      </w:r>
      <w:r>
        <w:br/>
      </w:r>
      <w:r>
        <w:rPr>
          <w:rStyle w:val="VerbatimChar"/>
        </w:rPr>
        <w:t>4. если а = b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857500" cy="2202180"/>
            <wp:effectExtent l="0" t="0" r="0" b="0"/>
            <wp:docPr id="36" name="Picture" descr="все усло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hoto4/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20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15" w:name="_Toc180874632"/>
      <w:r>
        <w:t>все условия</w:t>
      </w:r>
      <w:bookmarkEnd w:id="15"/>
    </w:p>
    <w:p w:rsidR="00EE5526" w:rsidRDefault="00955E39">
      <w:pPr>
        <w:pStyle w:val="a0"/>
      </w:pPr>
      <w:r>
        <w:t>Общий вид программы</w:t>
      </w:r>
    </w:p>
    <w:p w:rsidR="00EE5526" w:rsidRDefault="00955E3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886200" cy="6743700"/>
            <wp:effectExtent l="0" t="0" r="0" b="0"/>
            <wp:docPr id="39" name="Picture" descr="Общий ви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hoto4/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16" w:name="_Toc180874633"/>
      <w:r>
        <w:t>Общий вид программы</w:t>
      </w:r>
      <w:bookmarkEnd w:id="16"/>
    </w:p>
    <w:p w:rsidR="00EE5526" w:rsidRDefault="00955E39">
      <w:pPr>
        <w:numPr>
          <w:ilvl w:val="0"/>
          <w:numId w:val="3"/>
        </w:numPr>
      </w:pPr>
      <w:r>
        <w:rPr>
          <w:b/>
          <w:bCs/>
        </w:rPr>
        <w:t>Бинарный алгоритм Евклида.</w:t>
      </w:r>
    </w:p>
    <w:p w:rsidR="00EE5526" w:rsidRDefault="00955E39">
      <w:pPr>
        <w:pStyle w:val="Compact"/>
        <w:numPr>
          <w:ilvl w:val="1"/>
          <w:numId w:val="4"/>
        </w:numPr>
      </w:pPr>
      <w:r>
        <w:t>Записываю g = 1, a, b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737360" cy="411480"/>
            <wp:effectExtent l="0" t="0" r="0" b="0"/>
            <wp:docPr id="42" name="Picture" descr="Записываю переме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hoto4/7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17" w:name="_Toc180874634"/>
      <w:r>
        <w:t>Записываю переменные</w:t>
      </w:r>
      <w:bookmarkEnd w:id="17"/>
    </w:p>
    <w:p w:rsidR="00EE5526" w:rsidRDefault="00955E39">
      <w:pPr>
        <w:pStyle w:val="SourceCode"/>
      </w:pPr>
      <w:r>
        <w:rPr>
          <w:rStyle w:val="VerbatimChar"/>
        </w:rPr>
        <w:lastRenderedPageBreak/>
        <w:t xml:space="preserve">2. </w:t>
      </w:r>
      <w:r>
        <w:rPr>
          <w:rStyle w:val="VerbatimChar"/>
        </w:rPr>
        <w:t>Пока оба числа а и Ь четные, делю их на 2 и умножаю на 2 g при каждой иттерации, до получения хотя бы одного нечетного значения а или b.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000500" cy="944880"/>
            <wp:effectExtent l="0" t="0" r="0" b="0"/>
            <wp:docPr id="45" name="Picture" descr="получения хотя бы одного нечетного знач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hoto4/8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18" w:name="_Toc180874635"/>
      <w:r>
        <w:t>получения хотя бы одного нечетного значения</w:t>
      </w:r>
      <w:bookmarkEnd w:id="18"/>
    </w:p>
    <w:p w:rsidR="00EE5526" w:rsidRDefault="00955E39">
      <w:pPr>
        <w:pStyle w:val="SourceCode"/>
      </w:pPr>
      <w:r>
        <w:rPr>
          <w:rStyle w:val="VerbatimChar"/>
        </w:rPr>
        <w:t>3. Записываю u и v.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280160" cy="411480"/>
            <wp:effectExtent l="0" t="0" r="0" b="0"/>
            <wp:docPr id="48" name="Picture" descr="Записываю u и 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photo4/9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19" w:name="_Toc180874636"/>
      <w:r>
        <w:t>Записываю u и v</w:t>
      </w:r>
      <w:bookmarkEnd w:id="19"/>
    </w:p>
    <w:p w:rsidR="00EE5526" w:rsidRDefault="00955E39">
      <w:pPr>
        <w:pStyle w:val="SourceCode"/>
      </w:pPr>
      <w:r>
        <w:rPr>
          <w:rStyle w:val="VerbatimChar"/>
        </w:rPr>
        <w:t>4. Провожу преобразования пока u не</w:t>
      </w:r>
      <w:r>
        <w:rPr>
          <w:rStyle w:val="VerbatimChar"/>
        </w:rPr>
        <w:t xml:space="preserve"> будет равно 0.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667000" cy="2598420"/>
            <wp:effectExtent l="0" t="0" r="0" b="0"/>
            <wp:docPr id="51" name="Picture" descr="преобразования пока u не будет равно 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hoto4/10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9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20" w:name="_Toc180874637"/>
      <w:r>
        <w:t>преобразования пока u не будет равно 0</w:t>
      </w:r>
      <w:bookmarkEnd w:id="20"/>
    </w:p>
    <w:p w:rsidR="00EE5526" w:rsidRDefault="00955E39">
      <w:pPr>
        <w:pStyle w:val="SourceCode"/>
      </w:pPr>
      <w:r>
        <w:rPr>
          <w:rStyle w:val="VerbatimChar"/>
        </w:rPr>
        <w:t>5. Записываю результат в d.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554480" cy="457200"/>
            <wp:effectExtent l="0" t="0" r="0" b="0"/>
            <wp:docPr id="54" name="Picture" descr="Записываю результат в 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photo4/11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21" w:name="_Toc180874638"/>
      <w:r>
        <w:t>Записываю результат в d</w:t>
      </w:r>
      <w:bookmarkEnd w:id="21"/>
    </w:p>
    <w:p w:rsidR="00EE5526" w:rsidRDefault="00955E39">
      <w:pPr>
        <w:pStyle w:val="SourceCode"/>
      </w:pPr>
      <w:r>
        <w:rPr>
          <w:rStyle w:val="VerbatimChar"/>
        </w:rPr>
        <w:t>6. Вывожу результат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40080" cy="601980"/>
            <wp:effectExtent l="0" t="0" r="0" b="0"/>
            <wp:docPr id="57" name="Picture" descr="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photo4/12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" cy="60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22" w:name="_Toc180874639"/>
      <w:r>
        <w:t>результат</w:t>
      </w:r>
      <w:bookmarkEnd w:id="22"/>
    </w:p>
    <w:p w:rsidR="00EE5526" w:rsidRDefault="00955E39">
      <w:pPr>
        <w:pStyle w:val="a0"/>
      </w:pPr>
      <w:r>
        <w:lastRenderedPageBreak/>
        <w:t>Общий вид программы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36720" cy="5135880"/>
            <wp:effectExtent l="0" t="0" r="0" b="0"/>
            <wp:docPr id="60" name="Picture" descr="Общий ви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photo4/13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513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23" w:name="_Toc180874640"/>
      <w:r>
        <w:t>Общий вид программы</w:t>
      </w:r>
      <w:bookmarkEnd w:id="23"/>
    </w:p>
    <w:p w:rsidR="00EE5526" w:rsidRDefault="00955E39">
      <w:pPr>
        <w:numPr>
          <w:ilvl w:val="0"/>
          <w:numId w:val="5"/>
        </w:numPr>
      </w:pPr>
      <w:r>
        <w:rPr>
          <w:b/>
          <w:bCs/>
        </w:rPr>
        <w:t>Расширенный алгоритм Евклида.</w:t>
      </w:r>
    </w:p>
    <w:p w:rsidR="00EE5526" w:rsidRDefault="00955E39">
      <w:pPr>
        <w:pStyle w:val="Compact"/>
        <w:numPr>
          <w:ilvl w:val="1"/>
          <w:numId w:val="6"/>
        </w:numPr>
      </w:pPr>
      <w:r>
        <w:t>Записываю значения a, b, а также значения для x и y.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186940" cy="762000"/>
            <wp:effectExtent l="0" t="0" r="0" b="0"/>
            <wp:docPr id="63" name="Picture" descr="Записываю знач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photo4/14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94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24" w:name="_Toc180874641"/>
      <w:r>
        <w:t>Записываю значения</w:t>
      </w:r>
      <w:bookmarkEnd w:id="24"/>
    </w:p>
    <w:p w:rsidR="00EE5526" w:rsidRDefault="00955E39">
      <w:pPr>
        <w:pStyle w:val="SourceCode"/>
      </w:pPr>
      <w:r>
        <w:rPr>
          <w:rStyle w:val="VerbatimChar"/>
        </w:rPr>
        <w:t>2. Вычисляю остаток и целочисленное частное от деления.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086100" cy="396240"/>
            <wp:effectExtent l="0" t="0" r="0" b="0"/>
            <wp:docPr id="66" name="Picture" descr="Вычисляю остаток и целочисленное частное от дел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photo4/15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25" w:name="_Toc180874642"/>
      <w:r>
        <w:t>Вычисляю остаток и целочисленное частное от деления</w:t>
      </w:r>
      <w:bookmarkEnd w:id="25"/>
    </w:p>
    <w:p w:rsidR="00EE5526" w:rsidRDefault="00955E39">
      <w:pPr>
        <w:pStyle w:val="SourceCode"/>
      </w:pPr>
      <w:r>
        <w:rPr>
          <w:rStyle w:val="VerbatimChar"/>
        </w:rPr>
        <w:lastRenderedPageBreak/>
        <w:t>3. Провожу преобразования пока не получу остаток равный 0.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398520" cy="1280160"/>
            <wp:effectExtent l="0" t="0" r="0" b="0"/>
            <wp:docPr id="69" name="Picture" descr="Провожу преобраз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photo4/16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852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26" w:name="_Toc180874643"/>
      <w:r>
        <w:t>Провожу пре</w:t>
      </w:r>
      <w:r>
        <w:t>образования</w:t>
      </w:r>
      <w:bookmarkEnd w:id="26"/>
    </w:p>
    <w:p w:rsidR="00EE5526" w:rsidRDefault="00955E39">
      <w:pPr>
        <w:pStyle w:val="SourceCode"/>
      </w:pPr>
      <w:r>
        <w:rPr>
          <w:rStyle w:val="VerbatimChar"/>
        </w:rPr>
        <w:t>4. Вывожу результат.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499360" cy="632460"/>
            <wp:effectExtent l="0" t="0" r="0" b="0"/>
            <wp:docPr id="72" name="Picture" descr="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photo4/17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63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27" w:name="_Toc180874644"/>
      <w:r>
        <w:t>результат</w:t>
      </w:r>
      <w:bookmarkEnd w:id="27"/>
    </w:p>
    <w:p w:rsidR="00EE5526" w:rsidRDefault="00955E39">
      <w:pPr>
        <w:pStyle w:val="a0"/>
      </w:pPr>
      <w:r>
        <w:t>Общий вид программы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863340" cy="2994660"/>
            <wp:effectExtent l="0" t="0" r="0" b="0"/>
            <wp:docPr id="75" name="Picture" descr="Общий ви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photo4/18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40" cy="299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28" w:name="_Toc180874645"/>
      <w:r>
        <w:t>Общий вид программы</w:t>
      </w:r>
      <w:bookmarkEnd w:id="28"/>
    </w:p>
    <w:p w:rsidR="00EE5526" w:rsidRDefault="00955E39">
      <w:pPr>
        <w:numPr>
          <w:ilvl w:val="0"/>
          <w:numId w:val="7"/>
        </w:numPr>
      </w:pPr>
      <w:r>
        <w:rPr>
          <w:b/>
          <w:bCs/>
        </w:rPr>
        <w:t>Расширенный бинарный алгоритм Евклида.</w:t>
      </w:r>
    </w:p>
    <w:p w:rsidR="00EE5526" w:rsidRDefault="00955E39">
      <w:pPr>
        <w:pStyle w:val="Compact"/>
        <w:numPr>
          <w:ilvl w:val="1"/>
          <w:numId w:val="8"/>
        </w:numPr>
      </w:pPr>
      <w:r>
        <w:t>Записываю g = 1, a, b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156460" cy="426720"/>
            <wp:effectExtent l="0" t="0" r="0" b="0"/>
            <wp:docPr id="78" name="Picture" descr="Записываю переме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photo4/19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29" w:name="_Toc180874646"/>
      <w:r>
        <w:t>Записываю переменные</w:t>
      </w:r>
      <w:bookmarkEnd w:id="29"/>
    </w:p>
    <w:p w:rsidR="00EE5526" w:rsidRDefault="00955E39">
      <w:pPr>
        <w:pStyle w:val="SourceCode"/>
      </w:pPr>
      <w:r>
        <w:rPr>
          <w:rStyle w:val="VerbatimChar"/>
        </w:rPr>
        <w:t>2. Пока оба числа а и Ь четные, делю их на 2 и умножаю на 2 g при каждой иттерации, до получения хотя бы одного нечетного значения а или b.</w:t>
      </w:r>
    </w:p>
    <w:p w:rsidR="00EE5526" w:rsidRDefault="00955E3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259580" cy="914400"/>
            <wp:effectExtent l="0" t="0" r="0" b="0"/>
            <wp:docPr id="81" name="Picture" descr="получения хотя бы одного нечетного знач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photo4/20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58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30" w:name="_Toc180874647"/>
      <w:r>
        <w:t>получения хотя бы одного нечетного значения</w:t>
      </w:r>
      <w:bookmarkEnd w:id="30"/>
    </w:p>
    <w:p w:rsidR="00EE5526" w:rsidRDefault="00955E39">
      <w:pPr>
        <w:pStyle w:val="SourceCode"/>
      </w:pPr>
      <w:r>
        <w:rPr>
          <w:rStyle w:val="VerbatimChar"/>
        </w:rPr>
        <w:t>3. Записываю значения u, v, а также отдельно значения A, B, C и D связ</w:t>
      </w:r>
      <w:r>
        <w:rPr>
          <w:rStyle w:val="VerbatimChar"/>
        </w:rPr>
        <w:t>анные с u и v.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529840" cy="617220"/>
            <wp:effectExtent l="0" t="0" r="0" b="0"/>
            <wp:docPr id="84" name="Picture" descr="Записываю знач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photo4/21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840" cy="6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31" w:name="_Toc180874648"/>
      <w:r>
        <w:t>Записываю значения</w:t>
      </w:r>
      <w:bookmarkEnd w:id="31"/>
    </w:p>
    <w:p w:rsidR="00EE5526" w:rsidRDefault="00955E39">
      <w:pPr>
        <w:pStyle w:val="SourceCode"/>
      </w:pPr>
      <w:r>
        <w:rPr>
          <w:rStyle w:val="VerbatimChar"/>
        </w:rPr>
        <w:t>4. Провожу преобразования пока u не будет равно 0.</w:t>
      </w:r>
      <w:r>
        <w:br/>
      </w:r>
      <w:r>
        <w:br/>
      </w:r>
      <w:r>
        <w:rPr>
          <w:rStyle w:val="VerbatimChar"/>
        </w:rPr>
        <w:t xml:space="preserve">    1. Пока u четное.</w:t>
      </w:r>
      <w:r>
        <w:br/>
      </w:r>
      <w:r>
        <w:rPr>
          <w:rStyle w:val="VerbatimChar"/>
        </w:rPr>
        <w:t xml:space="preserve">    2. Пока v четное.</w:t>
      </w:r>
    </w:p>
    <w:p w:rsidR="00EE5526" w:rsidRDefault="00955E3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861560" cy="5593080"/>
            <wp:effectExtent l="0" t="0" r="0" b="0"/>
            <wp:docPr id="87" name="Picture" descr="Провожу преобразования пока u не будет равно 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photo4/22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559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32" w:name="_Toc180874649"/>
      <w:r>
        <w:t>Провожу преобразования пока u не будет равно 0</w:t>
      </w:r>
      <w:bookmarkEnd w:id="32"/>
    </w:p>
    <w:p w:rsidR="00EE5526" w:rsidRDefault="00955E39">
      <w:pPr>
        <w:pStyle w:val="SourceCode"/>
      </w:pPr>
      <w:r>
        <w:rPr>
          <w:rStyle w:val="VerbatimChar"/>
        </w:rPr>
        <w:t>5. Записываю полученные значения</w:t>
      </w:r>
    </w:p>
    <w:p w:rsidR="00EE5526" w:rsidRDefault="00955E3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644140" cy="838200"/>
            <wp:effectExtent l="0" t="0" r="0" b="0"/>
            <wp:docPr id="90" name="Picture" descr="Записываю полученные знач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photo4/23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4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33" w:name="_Toc180874650"/>
      <w:r>
        <w:t>Записываю полученные значения</w:t>
      </w:r>
      <w:bookmarkEnd w:id="33"/>
    </w:p>
    <w:p w:rsidR="00EE5526" w:rsidRDefault="00955E39">
      <w:pPr>
        <w:pStyle w:val="SourceCode"/>
      </w:pPr>
      <w:r>
        <w:rPr>
          <w:rStyle w:val="VerbatimChar"/>
        </w:rPr>
        <w:t xml:space="preserve">6. Вывожу </w:t>
      </w:r>
      <w:r>
        <w:rPr>
          <w:rStyle w:val="VerbatimChar"/>
        </w:rPr>
        <w:t>результат</w:t>
      </w:r>
    </w:p>
    <w:p w:rsidR="00EE5526" w:rsidRDefault="00955E3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944880" cy="716280"/>
            <wp:effectExtent l="0" t="0" r="0" b="0"/>
            <wp:docPr id="93" name="Picture" descr="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photo4/24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" cy="71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ImageCaption"/>
      </w:pPr>
      <w:bookmarkStart w:id="34" w:name="_Toc180874651"/>
      <w:r>
        <w:t>результат</w:t>
      </w:r>
      <w:bookmarkEnd w:id="34"/>
    </w:p>
    <w:p w:rsidR="00EE5526" w:rsidRDefault="00955E39">
      <w:pPr>
        <w:pStyle w:val="a0"/>
      </w:pPr>
      <w:r>
        <w:t>Общий вид программы</w:t>
      </w:r>
    </w:p>
    <w:p w:rsidR="00EE5526" w:rsidRDefault="00955E39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4831080" cy="6187440"/>
            <wp:effectExtent l="0" t="0" r="0" b="0"/>
            <wp:docPr id="96" name="Picture" descr="Общий ви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photo4/25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618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lastRenderedPageBreak/>
        <w:drawing>
          <wp:inline distT="0" distB="0" distL="0" distR="0">
            <wp:extent cx="3642360" cy="2842260"/>
            <wp:effectExtent l="0" t="0" r="0" b="0"/>
            <wp:docPr id="99" name="Picture" descr="Общий ви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photo4/26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60" cy="284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5526" w:rsidRDefault="00955E39">
      <w:pPr>
        <w:pStyle w:val="1"/>
      </w:pPr>
      <w:bookmarkStart w:id="35" w:name="выводы"/>
      <w:bookmarkStart w:id="36" w:name="_Toc180874626"/>
      <w:bookmarkEnd w:id="7"/>
      <w:bookmarkEnd w:id="9"/>
      <w:r>
        <w:t>Выводы</w:t>
      </w:r>
      <w:bookmarkEnd w:id="36"/>
    </w:p>
    <w:p w:rsidR="00EE5526" w:rsidRDefault="00955E39">
      <w:pPr>
        <w:pStyle w:val="FirstParagraph"/>
      </w:pPr>
      <w:r>
        <w:t>В процессе выполнения работы, я разобралась с принципом работы алгоритмов Евклида. Реализовала разные виды алгоритмов на языке программирования Julia.</w:t>
      </w:r>
    </w:p>
    <w:p w:rsidR="00EE5526" w:rsidRDefault="00955E39">
      <w:pPr>
        <w:pStyle w:val="1"/>
      </w:pPr>
      <w:bookmarkStart w:id="37" w:name="список-литературы"/>
      <w:bookmarkStart w:id="38" w:name="_Toc180874627"/>
      <w:bookmarkEnd w:id="35"/>
      <w:r>
        <w:t>Список литературы</w:t>
      </w:r>
      <w:bookmarkEnd w:id="38"/>
    </w:p>
    <w:p w:rsidR="00EE5526" w:rsidRDefault="00955E39">
      <w:pPr>
        <w:pStyle w:val="FirstParagraph"/>
      </w:pPr>
      <w:r>
        <w:t>::: Пособие по лабораторной работе</w:t>
      </w:r>
      <w:r>
        <w:t xml:space="preserve"> 3 {file:///C:/Users/bermu/Downloads/lab03.pdf}</w:t>
      </w:r>
      <w:bookmarkEnd w:id="37"/>
    </w:p>
    <w:sectPr w:rsidR="00EE5526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4EC2B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9AC884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0D0CC82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35F0C38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8BB63D5C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EE5526"/>
    <w:rsid w:val="00955E39"/>
    <w:rsid w:val="00EE5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E1E2714-D0D0-406D-B785-D1F290AA0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955E39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955E39"/>
    <w:pPr>
      <w:spacing w:after="100"/>
      <w:ind w:left="240"/>
    </w:pPr>
  </w:style>
  <w:style w:type="paragraph" w:styleId="af1">
    <w:name w:val="table of figures"/>
    <w:basedOn w:val="a"/>
    <w:next w:val="a"/>
    <w:uiPriority w:val="99"/>
    <w:unhideWhenUsed/>
    <w:rsid w:val="00955E39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26" Type="http://schemas.openxmlformats.org/officeDocument/2006/relationships/image" Target="media/image22.jpg"/><Relationship Id="rId3" Type="http://schemas.openxmlformats.org/officeDocument/2006/relationships/settings" Target="settings.xml"/><Relationship Id="rId21" Type="http://schemas.openxmlformats.org/officeDocument/2006/relationships/image" Target="media/image17.jpg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29" Type="http://schemas.openxmlformats.org/officeDocument/2006/relationships/image" Target="media/image25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image" Target="media/image20.jpg"/><Relationship Id="rId32" Type="http://schemas.openxmlformats.org/officeDocument/2006/relationships/theme" Target="theme/theme1.xml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jpg"/><Relationship Id="rId28" Type="http://schemas.openxmlformats.org/officeDocument/2006/relationships/image" Target="media/image24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jpg"/><Relationship Id="rId27" Type="http://schemas.openxmlformats.org/officeDocument/2006/relationships/image" Target="media/image23.jpg"/><Relationship Id="rId30" Type="http://schemas.openxmlformats.org/officeDocument/2006/relationships/image" Target="media/image2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911</Words>
  <Characters>5195</Characters>
  <Application>Microsoft Office Word</Application>
  <DocSecurity>0</DocSecurity>
  <Lines>43</Lines>
  <Paragraphs>12</Paragraphs>
  <ScaleCrop>false</ScaleCrop>
  <Company>SPecialiST RePack</Company>
  <LinksUpToDate>false</LinksUpToDate>
  <CharactersWithSpaces>6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упонина Анастасия Павловна</dc:creator>
  <cp:keywords/>
  <cp:lastModifiedBy>Анастасия Супонина</cp:lastModifiedBy>
  <cp:revision>2</cp:revision>
  <dcterms:created xsi:type="dcterms:W3CDTF">2024-10-26T19:36:00Z</dcterms:created>
  <dcterms:modified xsi:type="dcterms:W3CDTF">2024-10-26T19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